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งาน</w:t>
      </w:r>
      <w:r>
        <w:t xml:space="preserve"> </w:t>
      </w:r>
      <w:r>
        <w:t xml:space="preserve">FTI</w:t>
      </w:r>
      <w:r>
        <w:t xml:space="preserve"> </w:t>
      </w:r>
      <w:r>
        <w:t xml:space="preserve">EXPO</w:t>
      </w:r>
      <w:r>
        <w:t xml:space="preserve"> </w:t>
      </w:r>
      <w:r>
        <w:t xml:space="preserve">2025</w:t>
      </w:r>
      <w:r>
        <w:t xml:space="preserve"> </w:t>
      </w:r>
      <w:r>
        <w:t xml:space="preserve">ศูนย์สิริกิติ์</w:t>
      </w:r>
      <w:r>
        <w:t xml:space="preserve"> </w:t>
      </w:r>
      <w:r>
        <w:t xml:space="preserve">Hall</w:t>
      </w:r>
      <w:r>
        <w:t xml:space="preserve"> </w:t>
      </w:r>
      <w:r>
        <w:t xml:space="preserve">5-8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เรียนเชิญท่านแขกผู้มีเกียรติทุกท่านนั่งประจำที่เลยนะคะ อีกสักครู่เดียวท่านนายกรัฐมนตรีจะเดินทางมาเวทีแห่งนี้แล้วนะคะเดี๋ยวท่านมาแล้วเราจะได้เริ่มงานกันเลยนะคะขอความกรุณาทุกท่านเข้าประจำที่เลยนะคะนั่งในที่นั่งของตัวเองนะคะ ท่านนายกมาถึงเราจะได้เริ่มงานกันเลยค่ะขอบคุณค่ะ</w:t>
      </w:r>
    </w:p>
    <w:p>
      <w:pPr>
        <w:pStyle w:val="BodyText"/>
      </w:pPr>
      <w:r>
        <w:t xml:space="preserve">[ภาษาต่างประเทศ] สวัสดีค่ะกราบเรียนท่านนายกรัฐมนตรีแพทองธารชินวัตร สวัสดีท่านแขกผู้มีเกียรติและสื่อมวลชนทุกท่านนะคะ ดิฉันวีณารัตน์ เลาหภคกุลค่ะ เกียรติเป็นพิธีกรในพิธีเปิดงานsci Expo 2025 industriesThailand future</w:t>
      </w:r>
    </w:p>
    <w:p>
      <w:pPr>
        <w:pStyle w:val="BodyText"/>
      </w:pPr>
      <w:r>
        <w:t xml:space="preserve">[ภาษาต่างประเทศ] เสริมพลังอุตสาหกรรมไทยเพื่ออนาคตไทยที่ยั่งยืนค่ะ</w:t>
      </w:r>
    </w:p>
    <w:p>
      <w:pPr>
        <w:pStyle w:val="BodyText"/>
      </w:pPr>
      <w:r>
        <w:t xml:space="preserve">[ภาษาต่างประเทศ] งาน sci 2025 เป็นเวทีสำคัญค่ะ ที่จัดขึ้นโดยเฉพาะกำแพงประเทศไทย เพื่อรวบรวมผู้ประกอบการนักลงทุนนักธุรกิจและผู้เชี่ยวชาญจากหลากหลายอุตสาหกรรมทั้งในประเทศและต่างประเทศ งานนี้มุ่งเน้นการแสดงเทคโนโลยีที่ทันสมัยการแลกเปลี่ยนองค์ความรู้ และสร้างโอกาสทางธุรกิจใหม่ ๆ พร้อมขับเคลื่อนเศรษฐกิจและอุตสาหกรรมไทยสู่ยุค Digital ค่ะ งานนี้มีด้วยกันทั้งหมดกี่วันนะคะคือวันพุธที่ 12 ถึงเสาร์ที่ 15 กุมภาพันธ์นี้นะ 6508 ชั้น LG ศูนย์การประชุมแห่งชาติสิริกิติ์ค่ะ</w:t>
      </w:r>
    </w:p>
    <w:p>
      <w:pPr>
        <w:pStyle w:val="BodyText"/>
      </w:pPr>
      <w:r>
        <w:t xml:space="preserve">[ภาษาต่างประเทศ] ลำดับถัดไปค่ะขอเรียนเชิญทุกท่านรับชมวีดีโอภาพรวมงาน sti 2025 เรียนเชิญชมค่ะ วีดีโอที่ทุกท่านได้รับชมไปเมื่อสักครู่นี้นะคะ สะท้อนถึงแนวคิดนโยบายแล้วก็ไฮไลท์สำคัญของงาน FTI 2025 ค่ะ เป็นเวทีที่ไม่ควรพลาดสำหรับผู้ประกอบการนักลงทุนและผู้ที่สนใจเริ่มต้นธุรกิจนะคะ นี่คือโอกาสในการค้นหาไอเดียใหม่ ๆ เชื่อมต่อเครือข่ายธุรกิจพบกับพันธมิตรทางอุตสาหกรรมที่จะร่วมออกบูธอย่างคับคั่งค่ะ ไม่ว่าคุณจะกำลังมองหาเทคโนโลยีไหม สั้นทางธุรกิจหรือโอกาสใหม่ ๆ Expo 2025 พร้อมเป็นพื้นที่ให้คุณได้ต่อยอดสู่ความสำเร็จค่ะ</w:t>
      </w:r>
    </w:p>
    <w:p>
      <w:pPr>
        <w:pStyle w:val="BodyText"/>
      </w:pPr>
      <w:r>
        <w:t xml:space="preserve">[ภาษาต่างประเทศ] เพื่อน ๆ ทุกท่านนะคะ ได้รับทราบถึงที่มาและวัตถุประสงค์ของการจัดงาน เราได้รับเกียรติจากคุณเกรียงไกร เธียรนุกุล ประธานสภาอุตสาหกรรมแห่งประเทศไทย ขอเรียนเชิญคุณเกรียงไกรบนเวทีด้วยค่ะ กราบเรียนท่านนายกรัฐมนตรี เรียนท่านรองนายกรัฐมนตรี ท่านรัฐมนตรี ผู้บริหารองค์กรภาครัฐและเอกชน ผู้สนับสนุนการจัดงาน FTI 2025 แขกผู้มีเกียรติ สื่อมวลชนที่เคารพทุกท่านครับ FTI EXPO เป็นการแสดงศักยภาพของอุตสาหกรรมซึ่งจะเป็นงานที่ใหญ่ที่สุดที่มีมา การจัด Expo ครั้งแรกเราได้จัดปี 2022 ที่จังหวัดเชียงใหม่ในเวลานั้นเป็นช่วงเวลาที่โลกกำลังเผชิญกับปัญหาเรื่องโควิคทำให้กิจกรรมต่างๆหยุดชะงักงันเป็นเวลา 2 ปีเศษ เพราะฉะนั้นนะครับในฐานะประธานสภาอุตสาหกรรมแห่งประเทศไทยและคณะกรรมการรับผิดชอบว่าเ ราจะต้องมี Event สำคัญ ๆ ประกาศให้ทั้งโลกรู้ว่าประเทศไทยเปิดแล้ว การจัดงานครั้งแรกต้องเป็นความท้าทายมากครับ ประสบความสำเร็จด้วยดีมีผู้คนเข้ามาชมงานกันมหาศาล และที่สำคัญขอบคุณผู้สนับสนุนทุกคนร่วมการเปิดประเทศครั้งที่ 1 หลังจากนั้น มาก็เผชิญกับปัญหาที่เพิ่มขึ้น ไม่ว่าจะเป็นเรื่องของภูมิรัฐศาสตร์ ไม่ว่าจะเป็นเรื่องของสงครามการค้า สงครามของการเปลี่ยนแปลงเทคโนโลยีรวมไปถึงเรื่องของการเปลี่ยนแปลงสภาพภูมิอากาศที่เรียกว่า Climate Change สิ่งเหล่านี้ได้ถาโถมเข้ามาตลอดเวลาประกอบการไทยและภาคอุตสาหกรรมไทยเตรียมในการรับมือเราจะจัดครั้งที่สองก็คือ FTI EXPO 2025 ก็เป็นกkiแสดงให้เห็นถึงความพร้อมของอุตสาหกรรมไทยที่จะไปต่อ การเพิ่มขีดความสามารถในการแข่งขัน ทำอย่างไรที่เราจะเห็นช่องทางอุตสาหกรรมของเราจะเข้าไปสู่สิ่งที่สินค้าที่โลกต้องการ นั่นคือภารกิจการจัดงาน FTI EXPO 2025 ครั้งนี้ บอกชัดว่าภาคอุตสาหกรรมที่มีความสำคัญ ต่อ GDP และการขับเคลื่อนเศรษฐกิจของประเทศ เรามีส่วนในของประเทศถึง 1 ใน 3 ของ GDP ระดับประเทศ จะเรียนนะครับว่าความท้าทายการแข่งขันมากมายที่เกิดขึ้นอุตสาหกรรมต่าง ๆ ที่มีอยู่ เราต้องปรับตัวที่มาของนโยบายของสภาอุตสาหกรรมแห่งประเทศไทย ที่เรียกว่า One Vision One Team One Goal เราจะต้องผนึกกำลังทุกภาคส่วน 47 อุตสาหกรรม 76 จังหวัดกำลังรวมเป็นหนึ่ง แล้วเราก็มีทิศทางในการขับเคลื่อนชัดเจนสภาพอากาศแห่งประเทศไทยแบ่งอุตสาหกรรมออกเป็น 2 ส่วน ส่วนที่ 1 อุตสาหกรรมที่เรียกว่า First Industry อุตสาหกรรมตั้งเดิม ซึ่งก็เกิดกับประเทศไทยมา 50 ปีหลังจากที่ประเทศไทย Transformers ตัวเองจากประเทศเกษตรกรรมมาสู่ประเทศที่เป็นอุตสาหกรรม ในเวลานั้นก็จะเป็นอุตสาหกรรมของต่างประเทศที่มาลงทุนในประเทศไทยฐานการผลิต แล้วเราก็เข้าไปอยู่ในห่วงโซ่จนกลายเป็น OEM ส่วนใหญ่โลกเปลี่ยนไปเปลี่ยนไปอย่างฉับพลันและรวดเร็ว เพราะฉะนั้นสินค้าหลาย ๆ อย่างเริ่มไม่เป็นที่ต้องการ และเริ่มล้าสมัย อุตสาหกรรมเหล่านี้ส่วนใหญ่จะเป็น SCB มาตรการสำคัญช่วยทำให้กลุ่มนี้ไปต่อได้ เพิ่มขีดความสามารถในการแข่งขันด้วยนโยบาย 4 O ตัวนี้จะต้องมาเสริมพลังความสามารถในการแข่งขันให้กับคนตัวเล็ก ตรงนี้ผมคิดว่าทางภาครัฐเองจะให้ความสนับสนุนให้ความสำคัญวันที่ 2 ครับ Goal Innovation จิ๋วแต่แจ๋วเราไม่ใช่เป็นประเทศใหญ่เราไม่ใช่เป็นผู้ผลิตของที่ถูกที่สุดแต่เราจะต้องมีนวัตกรรม สร้างความแตกต่าง บุษบาเพิ่มทรานสปอร์ตแห่งประเทศไทยประกาศตั้ง innovation ขึ้นที่แห่งนี้ เพื่อจะทำให้ประเทศไทยเป็นศูนย์รวมของอินโนเวชั่นจากพันธมิตรทั่วโลก ที่จะมาขับเคลื่อนอุตสาหกรรมไทย ไบโอเทคAI รวมไปถึงเรื่องของ Cloud computing ต่าง ๆ สิ่งเหล่านี้สิ่งที่กำลังจะจัดตั้งขึ้นและจะประกาศในเวทีแห่งนี้ออกไปตัวที่ 3 นะครับ Goal Green เข้าสู่โลกแห่งความยั่งยืนทางโครงการรักษาสิ่งแวดล้อม SME ต้องเข้าใจเผื่อจะได้สามารถที่จะแข่งขันได้และจะสร้างแต้มต่อให้กับประเทศไทย ตัวสุดท้าย Goal Global เราจะต้องสามารถแสวงหาตลาดทั่วโลกได้ ภาคการผลิตเข้าสู่ห่วงโซ่การผลิตของอุตสาหกรรมใหม่ ๆ เข้าใจมาตรฐานไม่ว่าจะเป็นรถ EV กำลังจะเกิดขึ้นนะครับ สิ่งที่ได้เรียนไว้ทั้งหมดเนี่ยนะครับ มาตรการในการขับเคลื่อนอุตสาหกรรมดั้งเดิมให้สามารถไปต่อได้ อุตสาหกรรมแห่งอนาคต 3 ตัวที่เป็นเป้าหมาย อุตสาหกรรมตัวที่ 1 New s-curve อุตสาหกรรมแห่งอนาคต ขณะนี้ได้กำหนดชัดเจนในการขับเคลื่อนไม่ว่าจะเป็นอุตสาหกรรม EV พลังงานสะอาด เรื่องของโรโบติกแอนด์ออโตเมชั่น ก็ได้นะครับ จากนี้ไปโลกจะเต็มไปด้วยออโตเมชั่นทั้งหมด เรื่องของโลจิสติกส์เรื่องของ aviationนะครับเรื่องของการบินสมัยใหม่ เมื่อสักครู่ได้เห็นนะครับ…ที่ผลิตโดยคนไทยลำแรก ตัวนี้จะสเกลให้เพิ่มขึ้นเผื่อจะได้เป็นอุตสาหกรรมแห่งอนาคตของประเทศ ท่านนายกรัฐมนตรีครับ งานนี้จะประสบความสำเร็จไม่ได้เลย ถ้าไม่ได้รับความร่วมมือกับทุกภาคส่วน ผมคิดว่าต่อหน้าแขกผู้มีเกียรติทุกท่าน ทุกท่านครับ ว่าประเทศไทยเรายังเดินไปได้แน่นอน ด้วยความร่วมมือระหว่างภาครัฐแล้วก็ทุกภาคส่วนนะครับไม่ว่าจะเป็นภาคการศึกษาต่าง ๆ ที่จะทำให้ประเทศไทยเราความสามารถการแข่งขันเข้าไปสู่เวลาโลกได้มากขึ้น เราจะสามารถดึงดูดเม็ดเงินลงทุนหรือเรียกว่า … อุตสาหกรรมเป้าหมายปี 61 ที่ผ่านมา เหตุการณ์ให้เห็นแล้วว่าเรามาถูกทางว่าเรามีหลายอย่างที่ช่วยกันครับ รายการปลดล็อคไม่ว่าจะเป็นเรื่องของต่าง ๆ ที่ยังไม่เอื้อครับ แล้วเราจะต้องมาคุยกันในการวาง Road Map ของแต่ละอย่างเรียนครับ AI เนี่ยจะเป็นกลไกสำคัญ เส้นทางสภาอุตสาหกรรมแห่งประเทศไทย จะประกาศการทำ Road Map ประเทศร่วมกับกระทรวง อันนี้จะเป็น Road Map ที่พวกเราจะทำกันต่อไปวันนี้ ท่านสามารถจะมี area มากมายที่จะร่วมมือกับประเทศไทย ไม่ว่าจะเป็นเรื่อง innovation ต่าง ๆ AI ต่างๆเราจะเป็นประเทศที่จะเป็นพันธมิตรกัน ต่อไปครับสำหรับในวันนี้นะครับการจัดงานครั้งนี้วันนี้เราก็พยายามเข้าสู่เพื่อนกรีน obsession เราได้มีการคำนวณครับตลอดการจัดงานทั้ง 4 วันนี้ มีการปล่อยคาร์บอนไดออกไซด์มีคาร์บอนฟุตพริ้นท์บ้าน 164 คาร์บอนเทียบเท่า วันนี้ก็ขอขอบคุณนะครับกลุ่มมิตรผลเป็นพันธมิตรที่สำคัญกรุณาให้คาร์บอนเครดิต 164 การจัดการของเราเข้าตรีม Green ถือว่าเป็นคาร์บอน ท้ายสุดครับ ขอขอบคุณนายกรัฐมนตรีท่านรัฐมนตรีผู้สนับสนุนนะครับ ที่เดินทางมาวันนี้ทราบมาว่าว่ามากัน 40 กว่าประเทศไทยครับ ผมคิดว่าประเทศไทยพร้อมแล้วครับ ที่เราจะแสดงศักยภาพ เราพร้อมแล้วจะดึงดูดเม็ดเงินลงทุนจากต่างชาติ เราพร้อมแล้วที่จะเป็นฐานการผลิตสินค้าแห่งอนาคต ที่สำคัญเราพร้อมที่จะทำให้ประเทศไทยของเราสามารถแข่งขันได้นโยบาย in Thailand สินค้าของไทย ขณะนี้ระดับมาตรฐานโลก แต่สิ่งที่สำคัญกว่านั้นคือเราจะต้องให้การสนับสนุนประเทศไทยได้แน่นอนครับ ท้ายสุดครับ ขอขอบคุณทุกท่านอีกครั้งนะครับจัดการชมนะครับ เพราะว่าที่มาวันนี้จัดเต็มครับ ครับ ขอบคุณครับข อขอบพระคุณคุณเกรียงไกร เธียรนุกุล ประธานสภาอุตสาหกรรมแห่งประเทศไทยอย่างสูงนะคะ จากที่ท่านได้กล่าวมาค่ะ แสดงให้เห็นว่า FTI EXPO 2025 เป็นเวทีสำคัญที่แสดงศักยภาพภาคอุตสาหกรรมไทยสู่ระดับโลก ประสบความสำเร็จอย่างยิ่งใหญ่ในการจัดครั้งแรก วันนี้งานกลับมาอีกครั้งค่ะชี้ทิศทางอนาคตของอุตสาหกรรมไทยโดยเน้น next-gen industries และการพัฒนาผ่านแนวทาง Flow เพื่อยกระดับความสามารถทางเทคโนโลยี ความยั่งยืนและศักยภาพการแข่งขันระดับนานาชาติพร้อมการดำเนินงานในรูปแบบ … สะท้อนถึงความมุ่งมั่นสู่ความยั่งยืนด้วยค่ะ</w:t>
      </w:r>
    </w:p>
    <w:p>
      <w:pPr>
        <w:pStyle w:val="BodyText"/>
      </w:pPr>
      <w:r>
        <w:t xml:space="preserve">[ภาษาต่างประเทศ] ในช่วงถัดไปค่ะ จะเป็นการปาฐกถาพิเศษ หัวข้อจุดประกายอุตสาหกรรมไทย สร้างเศรษฐกิจใหม่นำประเทศสู่ความยั่งยืน เป็นเกียรติอย่างยิ่งนะคะ ที่เราจะได้รับฟังวิสัยทัศน์ของนายกรัฐมนตรี</w:t>
      </w:r>
    </w:p>
    <w:p>
      <w:pPr>
        <w:pStyle w:val="BodyText"/>
      </w:pPr>
      <w:r>
        <w:t xml:space="preserve">[ภาษาต่างประเทศ] กราบเรียนเชิญท่านนายกรัฐมนตรี ขอเสียงปรบมือดัง ๆ ต้อนรับท่านนายกรัฐมนตรีด้วยค่ะ สวัสดีค่ะ ท่านรัฐมนตรี ท่านประธานสภาอุตสาหกรรมแห่งประเทศไทย ท่านเอกอัครราชทูตและคณะทูตานุทูต ผู้บริหารองค์กรภาครัฐและภาคเอกชน คณะผู้บริหารอุตสาหกรรมสภาอุตสาหกรรมแห่งประเทศไทย แขกผู้มีเกียรติทุกท่านแล้วก็สื่อมวลชนทุกท่านนะคะ วันนี้ดิฉันรู้สึกเป็นเกียรติอย่างมากคะที่ได้มางานที่มีความสัมพันธ์ประเทศไทยอย่างมากค่ะ FTI EXPO 2025 ภายใต้แนวคิด … เสริมสร้างเสริมพลังอุตสาหกรรมไทยเพื่ออนาคตไทยที่ยั่งยืนค่ะ อันนี้ตั้งแต่เดินเข้ามานะคะก็ได้เห็นบูธต่าง ๆ นะคะที่เห็นเลยว่าเป็นถึงจะมีการจัดบูธแค่ไม่ต้องใหญ่มากนะคะ อันนี้ล่ะค่ะคือพลังอันสำคัญในการขับเคลื่อนเศรษฐกิจไทย ว่าอย่างที่ท่านประธานกรรมไปแล้วนะคะ ว่าอุตสาหกรรมเองก็เป็นหนึ่งในสามของการ พลักดัน GDP ของประเทศแน่นอน คำว่าเอกชนคือผู้ที่ลงทุนลงแรงในการหาข้อมูลในการผลิตในการพัฒนาคนหลายด้าน เพื่อให้อุตสาหกรรมนี้แข็งแรงมากยิ่งขึ้นนะคะ ซึ่งแน่นอนว่ารัฐเองพร้อมจะสนับสนุนอุตสาหกรรมของประเทศไทยให้ไปต่อได้ไกลขึ้นทั่วโลกเขารู้ว่าจริง ๆ แล้วนี่ เราเปิดหลัง covid มาเราไม่ได้หายไปไหน เรายังแข็งแรงเหมือนเดิมแล้วก็พร้อมที่จะเป็นแหล่งของการผลิตอุตสาหกรรมผลิตคนที่สามารถพัฒนาต่อยอดได้อีกเยอะมากๆค่ะซึ่งแน่นอนว่าเมื่อกี้ท่านประธานที่มาพูดนะคะที่ฉันรู้สึกเลยว่าก็สร้าง … ให้ นาทีนี้หลายคนนะคะแล้วก็มั่นใจว่าคนไทยเองที่อยู่ทางบ้านที่เป็น SME เองที่ไปร่วมงานด้วยซ้ำเกิดแรงบันดาลใจเช่นกัน แน่นอนว่าเมื่อเอกชนรัฐบาลทำงานร่วมกัน ดิฉันมีความเชื่อมั่นค่ะว่าเราจะสามารถต่อยอดอุตสาหกรรมของไทยให้ไปต่อได้อย่างเข้มแข็งอย่างแน่นอนค่ะ จากนโยบายเองที่ได้แถลงไปต่อสภานะคะ ว่าเราจะวางนโยบายของยุทธศาสตร์ แล้วก็พัฒนาภาคอุตสาหกรรมในหลายมิติค่ะ ไม่ว่าจะเป็นในเรื่องของการมุ่งเร่ง การเปลี่ยนผ่านอุตสาหกรรมในอนาคตนะคะ พัฒนาเครื่องยนต์ทางเศรษฐกิจใหม่ ๆหรือว่าจะเป็นการร่วมกันสร้าง Eco System เพื่อให้เอื้อต่อการพัฒนา แล้วก็เป็นการเรื่องของการลงทุนโครงสร้างพื้นฐานขนาดใหญ่แล้วก็การพัฒนาคนไปพร้อมกันค่ะ นี่ก็คือการยกระดับฐานการผลิตนั้นเองเพื่อการผลิตเรามีคุณภาพมากยิ่งขึ้นเป็นที่ยอมรับทั่วโลกมากยิ่งขึ้นค่ะ การสร้างมูลค่าเพิ่มทั้งต่อสินค้าและก็บริการนะคะ จะสามารถโอกาสแล้วก็สร้างความแตกต่างให้กับประเทศไทยของเราให้กับ product ที่ผลิต Made in Thailand ของเรานะคะ ให้เข้มข้นขึ้นแล้ว ก็เป็นที่ได้มาตรฐานต่อทั่วโลกมากยิ่งขึ้นค่ะ สิ่งที่เองค่ะก็จะเป็นสิ่งที่สามารถทำให้พลิกฟื้นเศรษฐกิจของประเทศไทยได้ เรา SME เรานี่เป็นอะไรที่มีเปอร์เซ็นต์มาก 75 เปอร์เซ็นต์เลยทีเดียวของประเทศเรา เพราะฉะนั้นนี่รัฐก็เลยต้องการที่จะมีนโยบาย แล้วก็มีหลักในการพัฒนาเรื่องของ SMW ให้ได้เยอะที่สุดค่ะไม่ว่าจะเป็นในเรื่องของกฎหมายต่างๆที่อาจจะมีมานานแล้วกฎหมายกฎหมายที่ค่อนข้างมี แต่ซ้ำซ้อนกันมากเกินไปอันนี้ก็เป็นสิ่งที่มั่นใจว่าถ้าเป็นผดที่สามารถแก้เลยค่ะ กระทรวงให้ก็คงจะสามารถช่วยกันได้ว่าวัดไหนที่จะสามารถหรือว่ายกเลิกใช้บ้างในบางอย่างเพื่อที่จะเปิดช่องทางให้ SME เปิดช่องทางให้ประเทศไทยนะคะ ไม่มีโอกาสขอเพิ่มการลงทุนเพิ่มขึ้นอันนี้ก็เป็นสิ่งที่สำคัญมาก ๆ ค่ะ แล้วกฎหมายที่มากกว่านั้นเองก็เดี๋ยวเราก็จะมีการทับทิมในการที่จะช่วยดูในเรื่องนี้นะคะ เพื่อให้เกิดความซ้ำซ้อนแล้วก็เปิดโอกาสให้กับคนไทยด้วยค่ะแน่นอนว่าตามธีมของวันนี้เองนะคะ เราก็จะมีการใช้ภาพใหม่ให้ทุกคนได้เห็นภาพตรงกันนะคะให้สอดคล้องกันผ่านตัวที่เรียกว่า 4 Goal นะคะเมื่อกี้ได้ฟังแล้วก็ได้ทราบรู้สึกว่าเป็นอะไรที่จริง ๆ แล้ว Simple นะคะแต่ very powerful ก็เป็น Goal ที่สามารถอุตสาหกรรมของไทยได้จริง ๆ แล้วก็สามารถทำให้ทั่วโลกเกิดการยอมรับจากการมองเห็นลดจริง ๆ นะคะ Goal แรกนะคะก็เรื่องของ … ค่ะก็รัฐบาลแข็งแรงนะคะของระบบโครงสร้างพื้นฐานเรื่องดิจิตอลให้ลงทุนมากขึ้นนะคะ ไม่ว่าจะเป็นการลงทุนในเรื่องของ Data Center เองที่รัฐบาลเรื่องนี้มาอย่างต่อเนื่องนะคะ แล้วก็เพื่อจะให้ผู้บริหารจากทั่วโลกได้เห็นว่าประเทศไทยเรามีภาพมีคนเชื่อที่ดีก็พร้อมที่จะลงทุนในเรื่องเกี่ยวกับแล้วก็ Center เพิ่มมากขึ้นค่ะ แล้วก็จะมีการแล้วก็ซับต่าง ๆ เพื่อให้เกิดความสะดวกนะคะ มีความง่ายขึ้นที่จะมาลงทุนในประเทศของเราค่ะ นอกจากนั้นนะคะเราจะพัฒนาเรื่องการเติบโตให้ AI ที่เติบโตอย่างต่อเนื่อง เราก็ยังจะมีการอยู่ในระหว่างการจัดทำเรื่องของกฎหมายนะคะ ที่เกี่ยวข้องกับการพัฒนา AI ค่ะนี่ก็กำลังอยู่ในช่วงดำเนินการค่ะ ซึ่งมั่นใส่ว่าก็จะแล้วเสร็จไม่ช้านี้ค่ะ Goal ที่ 2 ค่ะ innovation ก่อนดึงดูดการลงทุนนะคะ ในอุตสาหกรรมอนาคตไม่ว่าในเรื่องของเซมิคอนดักเตอร์ ซึ่งเมื่อเดือนตุลาคมปีที่แล้วนะคะ ก็มีการจัดทำบอร์ดเป็นคอนดักเตอร์แห่งชาตินะคะ ดิฉันเองนั่งเป็นประธานอยู่นะคะ ที่จะผลักดันแล้วก็เร่งการดำเนินการต่าง ๆ เช่นกำหนดการเชิงยุทธศาสตร์ต่าง ๆ นะคะ ให้เกิดขึ้นได้อย่างรวดเร็วค่ะโทรศัพท์มันอยู่แล้วว่าโลกของเราก็เปลี่ยนไปเร็วมากนะคะ เพราะฉะนั้นการที่จะนั่งหัวโต๊ะเพื่อจะให้พูดตรง ๆ นี่เข้ามาร่วมประชุมกันแล้วก็ผลักดันเรื่องต่าง ๆ ให้ก็เป็นเรื่องที่จำเป็นแล้วก็ต้องเกิดขึ้นอย่างเร่งด่วนค่ะ ตอนนี้เองค่ะหน่วยงานทั้งรัฐและเอกชนทำงานร่วมกันอย่างอาการนะคะประโยชน์อย่างมากให้แก่ภาคอุตสาหกรรมของเราค่ะ Goal ที่ 3 ค่ะ Goal นี้เป็น Goal ที่ทั่วโลกพูดถึงค่ะ นั่นก็คือ Goal ปีนั้นเองเรื่องของพลังงานสีเขียวสิ่งที่ทั่วโลกนะคะ ก็จะตระหนักค่ะว่าเรามาพร้อมกับเทคโนโลยีใหม่ ๆ แล้วซึ่งการลงทุน จากนั้นก็ต้องคำนึงถึงสิ่งแวดล้อมด้วยนะคะอันนี้คือสิ่งสำคัญน่าจะเป็นตัวแปรหนึ่งค่ะ ที่จะทำให้โอกาสแล้วก็เป็นความท้าทายของประเทศของเราด้วยการที่พัฒนาอุตสาหกรรมอย่างต่อเนื่องโดยที่มี comment ในเรื่องของพลังงานสีเขียวก็จะเป็นสิ่งที่เพิ่มโอกาสสำหรับประเทศไทยอย่างมาก ทำให้ทั่วโลกรู้ว่าถึงเราจะพัฒนาวันนี้ไปไกลแค่ไหนเนี่ยเราก็ยังมีความรับผิดชอบต่อสิ่งแวดล้อมด้วย วันนี้เราก็จะได้ถูกรับการพัฒนาและการมองเห็นได้ชัดเจนขึ้นด้วยค่ะน่าจะมีนะคะ รัฐบาลต้อทำกลไกของ … นะคะ แล้วก็ทำให้เกิดการขึ้นในการมากรอบแล้วก็เปลี่ยนแนวธุรกิจให้ Goal Green มากยิ่งขึ้นค่ะ มีอันหนึ่งที่ยกตัวอย่างเห็นได้ชัดนะคะก็คือการสนับสนุนให้เกษตรค่ะเกษตรกรนะคะปลูกข้าวแบบlow Carbon Driveอันนี้ก็เป็นสิ่งที่เราสนับสนุนอย่างต่อเนื่องค่ะที่ 4 ค่ะนั่นก็คือ Goal Global นะคะการต่อยอดการขยายข้อต่อทางการค้าเป็นสิ่งสำคัญมากค่ะดิฉันพร้อมกับรัฐบาลไทยนะคะ ที่ลงนาม … เมื่อวันที่ 23 มกราคมที่ผ่านมาในงาน World Economic forum ถือว่าเป็น FTA ฉบับแรกที่ได้เป็นที่อยู่ใน EU นะคะ แล้วก็หวังว่าเราจะไปเซ็นกับEU เพิ่มมากขึ้นต่อไปในอนาคตค่ะนอกจากนี้เราก็ไม่ได้โฟกัสอันเดียวนะคะ สำหรับในของสหรัฐอาหรับเอมิเรตส์เองหรือว่าภูฏานสิ่งที่เป็นแม่ที่เราพรุ่งนี้เช่นกันนะคะว่าเราจะได้เซ็ตเพิ่มเพื่อจะเพิ่มโอกาสให้กับกระบี่ของประเทศไทยด้วยว่าเมื่อเรามีเสรีทางการค้าก็จะสามารถเป็นโอกาสให้กับคนไทยของเราค่ะ นอกจากนั้นค่ะ ทั้งหมดนี้ร่วมมือกับประเทศต่าง ๆ นะคะ ว่าจะนำไปสู่การร่วมมือในเรื่องของการวิจัยค่ะ การวิจัยเรื่องสำคัญมากเราต้องลงทุนเรื่องนี้อย่างจริงจังค่ะ ซึ่งแน่นอนว่าท่านประธานดูกับอบต. ด้วยนะคะซึ่งก็เป็นสิ่งที่เป็นพื้นฐานค่ะเพื่อจะได้พัฒนาต่อไปอย่างเข้มแข็งแล้วก็มีหลักฐานที่มั่นคงนะคะ วันนี้ค่ะ เรามาถึงยุคที่ว่าเวลาหมุนไปเรื่อย ๆ นะคะเดินไปเรื่อย ๆ เองก็คงจะไม่สามารถรอได้มีคนที่มีศักยภาพอีกเยอะซึ่งอันนี้เองเราก็พร้อมที่จะสนับสนุนคนไทยเพื่อเพิ่มให้ Value ของคนไทยมีมูลค่าเพิ่มมากขึ้น ซึ่งฉันมั่นใจค่ะว่าเมื่อรัฐบาลและเอกชนทำงานร่วมกันอย่างนี้ เราจะสามารถพัฒนาทั้งคนแล้วก็พัฒนาอุตสาหกรรมให้เติบโตไปพร้อม ๆ กัน อย่างเข้มแข็งนะคะ แล้วมากกว่านั้นเองฉันเชื่อว่าถ้าอุตสาหกรรมเข้มแข็งแบบนี้แล้ว อนาคตเตรียมพร้อมสำหรับคนเด็กรุ่นใหม่ ๆ แฟชั่นใหม่ ๆ ที่จะขึ้นมาให้มีความรู้ความสามารถในเรื่องของเพิ่มมากขึ้น ก็เป็นสิ่งที่จะต้องทำได้อย่างแน่นอนค่ะ ก็ขอบคุณท่านนะคะ วันนี้ที่มาร่วมกันแล้วก็ขอบคุณทุกภาคส่วนค่ะ โอกาสนี้ขอท่านประธานสภาอุตสาหกรรมแห่งประเทศไทยนะคะ แล้วก็ทุกภาคส่วนที่ร่วมกันจัดงานนี้ขึ้นค่ะ นอกจากเป็นงานที่จะมาแสดงแต่ละภาคของคนไทยแล้วดิฉันเชื่ออย่างยิ่งค่ะ ว่าจะสร้างแรงบันดาลใจอีกหลาย ๆ คนในประเทศและก็ต่างประเทศด้วยค่ะ เพราะฉะนั้นค่ะเมื่อเราทำงานร่วมกันอุตสาหกรรมนี้จะถูกพัฒนาอย่างยั่งยืนค่ะ แล้วก็เศรษฐกิจให้ถ่ายก็จะมีกินมีใช้ค่ะ ก็ขอให้ท่านนะคะทำงานร่วมกันแบบนี้แล้วก็ต้องความร่วมมือทุกภาคส่วนอีกครั้งค่ะ ขอบคุณค่ะ ขอขอบพระคุณท่านนายกรัฐมนตรีอย่างสูงนะคะ ขอเชิญท่านยืนอยู่บนเวทีต่อก่อน เพื่อทำพิธีเปิดงานในลำดับต่อไปนะคะ และขอเรียนเชิญผู้ร่วมทำพิธีเปิดงานFTI EXPO 2025 บนเวทีค่ะขอเรียนเชิญท่านผู้มีเกียรติที่อยู่แถวหน้าทุก่ทานเลยนะคะขอเรียนเชิญค่ะ ท่านผู้มีเกียรติที่อยู่แถวหน้าแถวแรกทุกท่า นขึ้นบนเวทีค่ะ เพื่อทำพิธีเปิดงาน FTI EXPO 2025 ค่ะ ประธานกรรมการพัฒนาซอฟต์แวร์แห่งชาติ ประธานสภาอุตสาหกรรมแห่งประเทศไทย และคณะผู้บริหารสภาอุตสาหกรรมแห่งประเทศไทยค่ะและขณะนี้ทุกท่านยืนประจำตำแหน่งพร้อมแล้วนะคะ ขอเชิญท่านนายกรัฐมนตรีและท่านสภาอุตสาหกรรมแห่งประเทศไทย แตะมือลงบนสัญลักษณ์สามเหลี่ยม เพื่อสื่อถึงการร่วมกันพลังขับเคลื่อนอุตสาหกรรมไทยในการเปิดงาน FTI EXPO 2025 อย่างเป็นทางการ</w:t>
      </w:r>
    </w:p>
    <w:p>
      <w:pPr>
        <w:pStyle w:val="BodyText"/>
      </w:pPr>
      <w:r>
        <w:t xml:space="preserve">[ภาษาต่างประเทศ] และพิธีเปิดงาน FTI EXPO 2025 เริ่มต้นขึ้นแล้วอย่างเป็นทางการนะคะ นี่คือก้าวสำคัญในการเสริมสร้างศักยภาพของภาคอุตสาหกรรมไทยให้เติบโตอย่างมั่นคงและต่อการเปลี่ยนแปลงของโลกค่ะ ขอบพระคุณทุกท่านบนเวที ขอเชิญทุกท่านอยู่ต่อเพื่อถ่ายภาพร่วมกันนะคะ เดี๋ยวเราจะมีการถ่ายภาพอีกหลายช็อตร่วมกันนะคะ นี่คือ Shot แรกค่ะ</w:t>
      </w:r>
    </w:p>
    <w:p>
      <w:pPr>
        <w:pStyle w:val="BodyText"/>
      </w:pPr>
      <w:r>
        <w:t xml:space="preserve">[ภาษาต่างประเทศ] ต่อไปนะคะ จะเป็นการถ่ายภาพร่วมกันเอกอัครราชทูตและคณะทูตานุทูตนะค ะกว่า 40 ประเทศที่ให้เกียรติมาร่วมงานในวันนี้ค่ะ เดี๋ยวช่างภาพรอสักครู่นึงนะคะ เดี๋ยวรอสักครู่นะคะ ขอบพระคุณค่ะ ท่านเอกอัครราชทูตและคณะทูตานุทูตทุกๆท่านนะคะ</w:t>
      </w:r>
    </w:p>
    <w:p>
      <w:pPr>
        <w:pStyle w:val="BodyText"/>
      </w:pPr>
      <w:r>
        <w:t xml:space="preserve">[ภาษาต่างประเทศ] และเดี๋ยวช็อตต่อไปนะคะสำหรับการถ่ายรูปนะคะ ดิฉันขอเรียนเชิญท่านผู้มีเกียรติที่อยู่แถวที่ 2 ทุก ๆ ท่านเลยนะคะ ขึ้นมาถ่ายภาพร่วมกันบนเวทีค่ะ ช็อตต่อไปนะคะ ขอเรียนเชิญท่านผู้มีเกียรติที่อยู่แถวที่ 2 นะคะ ขึ้นบนเวทีเพื่อถ่ายภาพร่วมกันค่ะ ขอเรียนเชิญท่านผู้มีเกียรติแถวที่ 2 ทุก ๆ ท่านเลยนะคะ ขึ้นมาถ่ายภาพร่วมกันบนเวทีค่ะ ขอเรียนเชิญค่ะ ขอให้ทุกท่านมองกล้องไปด้านหน้านะคะ แล้วยิ้มด้วยค่ะ ขอบพระคุณค่ะ แป๊บหนึ่งนะคะ เดี๋ยวอีกท่านหนึ่งค่ะ สักครู่นะค ะเดี๋ยวนะคะ สักครู่นะคะ ครบแล้วค่ะ ครบแล้วค่ะ เชิญค่ะ เชิญถ่ายภาพค่ะ ขอบพระคุณค่ะขอบพระคุณนะคะทุกท่านที่ถ่ายภาพร่วมกันชอบนะคะสำหรับการถ่ายภาพนะคะ ขอเชิญกรรมการบริหารสภาอุตสาหกรรมแห่งประเทศไทยขึ้นบนเวทีถ่ายภาพร่วมกันนะคะ สุดท้ายค่ ะขอเรียนเชิญกรรมการบริหารสภาอุตสาหกรรมแห่งประเทศไทยถ่ายภาพบนเวทีค่ะ กรรมการประธานสภาอุตสาหกรรมแห่งประเทศไทยค่ะ ช็อตสุดท้ายค่ะ ขอเชิญผู้สนับสนุนการจัดงานทุกท่านด้วยนะคะ ขอเชิญท่านผู้สนับสนุนการจัดงานทุก ๆ ท่านเลยค่ะ ผู้สนับสนุนการจัดงานนะคะ ขอเรียนเชิญท่านผู้สนับสนุนการจัดงานทุกท่านเลยค่ะ ขึ้นบนเวทีนะคะ ขอเรียนเชิญค่ะ ขอเรียนเชิญคณะกรรมการจัดงานและผู้สนับสนุนการจัดงานทุกท่าน ขึ้นถ่ายภาพบนเวทีร่วมกันขอเรียนเชิญค่ะ งาน FTI EXPO 2025 เป็นงานที่ยิ่งใหญ่และต้องได้รับทั้งภาครัฐและเอกชนนะคะ นี่คือการแสดงพลังของภาคอุตสาหกรรมของไทยค่ะ ขอบพระคุณทุกท่านอย่างสูงเลยนะคะ ขอขอบพระคุณท่านนายกรัฐมนตรี ท่านผู้บริหารทุก ๆ ท่านเลยค่ะ ที่ให้เกียรตินะคะ ขึ้นบนเวทีถ่ายภาพร่วมกันค่ะ สำหรับตอนนี้นะคะพิธีเปิดงาน FTI EXPO 2025 อุตสาหกรรมไท ใครที่ยังยืน ได้ดำเนินมาถึงช่วงสุดท้ายแล้วนะคะ หลังจากบนเวทีนี้ ขอเชิญทุกท่าน แล้วก็ร่วมกิจกรรมต่าง ๆ ตลอดทั้งวันจนถึง 19:00 น. FTI EXPO 2025 จัดขึ้นในวันนี้วันพรุ่งนี้และวันเสาร์นะคะ 10:00 น. ถึง 19:00 น. ค่ะ การประชุมแห่งชาติสิริกิติ์</w:t>
      </w:r>
    </w:p>
    <w:p>
      <w:pPr>
        <w:pStyle w:val="BodyText"/>
      </w:pPr>
      <w:r>
        <w:t xml:space="preserve">[ภาษาต่างประเทศ] และในช่วงบ่ายวันนี้นะคะบนเวที Message ค่ะก็ยังมีเสวนาหัวข้อน่าสนใจนะคะการบรรยายต่างๆ 01:00 น ถึง 02:00 น ท่านแรกเลยค่ะเป็นการบรรยายพิเศษหัวข้อการเปลี่ยนผ่านของป๋ากำสู่เศรษฐกิจคาร์บอนต่ำโดยท่านประธานสภาอุตสาหกรรมแห่งประเทศไทยและการเสวนาหัวข้อร่วมพลังการดำเนินธุรกิจยุคใหม่อย่างยั่งยืนร่วมเสวนาจากตัวแทน 3 บริษัทนะคะ ได้แก่ ปตท. ธนาคารไทยพาณิชย์และ …</w:t>
      </w:r>
    </w:p>
    <w:p>
      <w:pPr>
        <w:pStyle w:val="BodyText"/>
      </w:pPr>
      <w:r>
        <w:t xml:space="preserve">[ภาษาต่างประเทศ] ดิฉันขอขอบพระคุณแขกผู้มีวัวชนทุกท่านนะคะที่มาร่วมงานในวันนี้ค่ะ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งาน FTI EXPO 2025 ศูนย์สิริกิติ์ Hall 5-8</dc:title>
  <dc:creator/>
  <cp:keywords/>
  <dcterms:created xsi:type="dcterms:W3CDTF">2025-02-13T04:49:18Z</dcterms:created>
  <dcterms:modified xsi:type="dcterms:W3CDTF">2025-02-13T0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กุมภาพันธ์ 2568 เวลา 10.00 น.</vt:lpwstr>
  </property>
  <property fmtid="{D5CDD505-2E9C-101B-9397-08002B2CF9AE}" pid="3" name="subtitle">
    <vt:lpwstr/>
  </property>
</Properties>
</file>